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92C51D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74C57">
        <w:t>C</w:t>
      </w:r>
      <w:r w:rsidR="000A2080">
        <w:t>onfirmed</w:t>
      </w:r>
    </w:p>
    <w:p w14:paraId="28A3F06E" w14:textId="17133AE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F661E" w:rsidRPr="00850178">
        <w:t>Wednesday 10</w:t>
      </w:r>
      <w:r w:rsidR="005F661E" w:rsidRPr="00850178">
        <w:rPr>
          <w:vertAlign w:val="superscript"/>
        </w:rPr>
        <w:t>th</w:t>
      </w:r>
      <w:r w:rsidR="005F661E" w:rsidRPr="00850178">
        <w:t xml:space="preserve"> June 2026</w:t>
      </w:r>
    </w:p>
    <w:p w14:paraId="344B8760" w14:textId="00B6FFA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348755FD" w14:textId="268D5CB5" w:rsidR="000270D3" w:rsidRPr="00614669" w:rsidRDefault="00B52CEF" w:rsidP="00BE45F7">
      <w:pPr>
        <w:pStyle w:val="Paragraph"/>
      </w:pPr>
      <w:r>
        <w:t xml:space="preserve">Dr Megan John </w:t>
      </w:r>
      <w:r w:rsidR="000270D3">
        <w:t>(Chair)</w:t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 w:rsidRPr="00614669">
        <w:t>Present for all items</w:t>
      </w:r>
    </w:p>
    <w:p w14:paraId="1EE2AAD0" w14:textId="666113E2" w:rsidR="00BE45F7" w:rsidRPr="00614669" w:rsidRDefault="00B52CEF" w:rsidP="00BE45F7">
      <w:pPr>
        <w:pStyle w:val="Paragraph"/>
      </w:pPr>
      <w:r w:rsidRPr="00614669">
        <w:t xml:space="preserve">Dr </w:t>
      </w:r>
      <w:r w:rsidR="00944C81" w:rsidRPr="00614669">
        <w:t>Vageesh Jain</w:t>
      </w:r>
      <w:r w:rsidRPr="00614669">
        <w:t xml:space="preserve"> </w:t>
      </w:r>
      <w:r w:rsidR="00BE45F7" w:rsidRPr="00614669">
        <w:t>(</w:t>
      </w:r>
      <w:r w:rsidR="000270D3" w:rsidRPr="00614669">
        <w:t xml:space="preserve">Vice </w:t>
      </w:r>
      <w:r w:rsidR="00BE45F7" w:rsidRPr="00614669">
        <w:t>Chair)</w:t>
      </w:r>
      <w:r w:rsidR="00BE45F7" w:rsidRPr="00614669">
        <w:tab/>
      </w:r>
      <w:r w:rsidR="00BE45F7" w:rsidRPr="00614669">
        <w:tab/>
      </w:r>
      <w:r w:rsidR="00BE45F7" w:rsidRPr="00614669">
        <w:tab/>
      </w:r>
      <w:r w:rsidR="00BE45F7" w:rsidRPr="00614669">
        <w:tab/>
      </w:r>
      <w:r w:rsidR="00BE45F7" w:rsidRPr="00614669">
        <w:tab/>
        <w:t>Present for all items</w:t>
      </w:r>
    </w:p>
    <w:p w14:paraId="13F37D1B" w14:textId="11D2187E" w:rsidR="00A75315" w:rsidRPr="003416BC" w:rsidRDefault="00A75315" w:rsidP="00A75315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3416BC">
        <w:t>Present for items</w:t>
      </w:r>
      <w:r w:rsidR="00475BF5" w:rsidRPr="003416BC">
        <w:t xml:space="preserve"> 4.1 to 4.2.2</w:t>
      </w:r>
    </w:p>
    <w:p w14:paraId="2B0A1D22" w14:textId="77777777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937A44">
        <w:t>Present for all items</w:t>
      </w:r>
    </w:p>
    <w:p w14:paraId="29305903" w14:textId="77777777" w:rsidR="00A75315" w:rsidRPr="008F23CE" w:rsidRDefault="00A75315" w:rsidP="00A75315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02137C">
        <w:t>Present for all items</w:t>
      </w:r>
    </w:p>
    <w:p w14:paraId="6E843105" w14:textId="77777777" w:rsidR="00A75315" w:rsidRDefault="00A75315" w:rsidP="00A75315">
      <w:pPr>
        <w:pStyle w:val="Paragraph"/>
      </w:pPr>
      <w:r w:rsidRPr="008F23CE">
        <w:t>Andrew Fox</w:t>
      </w:r>
      <w:r>
        <w:t xml:space="preserve">                                                                </w:t>
      </w:r>
      <w:r>
        <w:tab/>
      </w:r>
      <w:r w:rsidRPr="006C3C5D">
        <w:t>Present for all items</w:t>
      </w:r>
    </w:p>
    <w:p w14:paraId="0A90D82F" w14:textId="7B0B3E99" w:rsidR="00EF10A4" w:rsidRDefault="00EF10A4" w:rsidP="00A75315">
      <w:pPr>
        <w:pStyle w:val="Paragraph"/>
      </w:pPr>
      <w:r>
        <w:t>Anna Grey</w:t>
      </w:r>
      <w:r>
        <w:tab/>
      </w:r>
      <w:r>
        <w:tab/>
      </w:r>
      <w:r>
        <w:tab/>
      </w:r>
      <w:r>
        <w:tab/>
      </w:r>
      <w:r>
        <w:tab/>
      </w:r>
      <w:r w:rsidRPr="008B67E0">
        <w:t>Present for all items</w:t>
      </w:r>
    </w:p>
    <w:p w14:paraId="027E5354" w14:textId="357264B5" w:rsidR="00120E35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9F4D58">
        <w:t>Present for all items</w:t>
      </w:r>
    </w:p>
    <w:p w14:paraId="36FEA1EF" w14:textId="77777777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7F0C78">
        <w:t>Present for all items</w:t>
      </w:r>
    </w:p>
    <w:p w14:paraId="2579806E" w14:textId="6BDE7C4C" w:rsidR="00805D23" w:rsidRDefault="00805D23" w:rsidP="00805D23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585A02" w:rsidRPr="003416BC">
        <w:t>Present for items 4.1 to 4.2.2</w:t>
      </w:r>
    </w:p>
    <w:p w14:paraId="47280F3C" w14:textId="33DB605B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F0C78">
        <w:t>Present for all items</w:t>
      </w:r>
      <w:r w:rsidRPr="008F23CE">
        <w:t xml:space="preserve"> </w:t>
      </w:r>
    </w:p>
    <w:p w14:paraId="4A09B9C3" w14:textId="77777777" w:rsidR="00805D23" w:rsidRDefault="00805D23" w:rsidP="00805D2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4B4E39">
        <w:t>Present for all items</w:t>
      </w:r>
    </w:p>
    <w:p w14:paraId="214F1A5A" w14:textId="6C2D86E2" w:rsidR="00C60FE8" w:rsidRPr="008F23CE" w:rsidRDefault="00C60FE8" w:rsidP="00805D23">
      <w:pPr>
        <w:pStyle w:val="Paragraph"/>
      </w:pPr>
      <w:r>
        <w:t>Dr Simon McNamara</w:t>
      </w:r>
      <w:r>
        <w:tab/>
      </w:r>
      <w:r>
        <w:tab/>
      </w:r>
      <w:r>
        <w:tab/>
      </w:r>
      <w:r>
        <w:tab/>
      </w:r>
      <w:r>
        <w:tab/>
      </w:r>
      <w:r w:rsidRPr="00945AAF">
        <w:t>Present for all items</w:t>
      </w:r>
    </w:p>
    <w:p w14:paraId="01BC5102" w14:textId="77777777" w:rsidR="00805D23" w:rsidRPr="00EB5697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EB5697">
        <w:t xml:space="preserve">Present for all items </w:t>
      </w:r>
    </w:p>
    <w:p w14:paraId="015FEAE8" w14:textId="77777777" w:rsidR="00805D23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EB5697">
        <w:t>Present for all items</w:t>
      </w:r>
    </w:p>
    <w:p w14:paraId="3EC497BB" w14:textId="74ABFCFE" w:rsidR="00147A59" w:rsidRPr="00F778A4" w:rsidRDefault="00147A59" w:rsidP="00805D23">
      <w:pPr>
        <w:pStyle w:val="Paragraph"/>
      </w:pPr>
      <w:r>
        <w:t xml:space="preserve">Luisa </w:t>
      </w:r>
      <w:r w:rsidR="005E6B69" w:rsidRPr="006E588D">
        <w:t>Roldao</w:t>
      </w:r>
      <w:r w:rsidR="005E6B69">
        <w:t xml:space="preserve"> </w:t>
      </w:r>
      <w:r>
        <w:t>Pereira</w:t>
      </w:r>
      <w:r>
        <w:tab/>
      </w:r>
      <w:r>
        <w:tab/>
      </w:r>
      <w:r>
        <w:tab/>
      </w:r>
      <w:r>
        <w:tab/>
      </w:r>
      <w:r>
        <w:tab/>
      </w:r>
      <w:r w:rsidRPr="00F778A4">
        <w:t>Present for all items</w:t>
      </w:r>
    </w:p>
    <w:p w14:paraId="6442DC69" w14:textId="77777777" w:rsidR="00120E35" w:rsidRPr="00452D0B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>
        <w:tab/>
      </w:r>
      <w:r w:rsidRPr="00452D0B">
        <w:t>Present for all items</w:t>
      </w:r>
    </w:p>
    <w:p w14:paraId="19B18097" w14:textId="77777777" w:rsidR="00927FE1" w:rsidRPr="00452D0B" w:rsidRDefault="00927FE1" w:rsidP="00927FE1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>
        <w:tab/>
      </w:r>
      <w:r w:rsidRPr="00452D0B">
        <w:t>Present for all items</w:t>
      </w:r>
    </w:p>
    <w:p w14:paraId="14FE6EFA" w14:textId="77777777" w:rsidR="00A10C41" w:rsidRDefault="00A10C41" w:rsidP="002405C0">
      <w:pPr>
        <w:pStyle w:val="Heading3unnumbered"/>
      </w:pPr>
    </w:p>
    <w:p w14:paraId="37997C0E" w14:textId="1468D6A0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5462A179" w:rsidR="002405C0" w:rsidRDefault="00277AA3" w:rsidP="002405C0">
      <w:pPr>
        <w:pStyle w:val="Paragraphnonumbers"/>
      </w:pPr>
      <w:r w:rsidRPr="004D673A">
        <w:t>Ross Dent</w:t>
      </w:r>
      <w:r w:rsidR="002405C0" w:rsidRPr="004D673A">
        <w:t>, Associate Director</w:t>
      </w:r>
      <w:r w:rsidR="002405C0" w:rsidRPr="004D673A">
        <w:tab/>
      </w:r>
      <w:r w:rsidR="002405C0" w:rsidRPr="004D673A">
        <w:tab/>
      </w:r>
      <w:r w:rsidR="002405C0" w:rsidRPr="004D673A">
        <w:tab/>
      </w:r>
      <w:r w:rsidR="002405C0" w:rsidRPr="004D673A">
        <w:tab/>
      </w:r>
      <w:r w:rsidR="002405C0" w:rsidRPr="004D673A">
        <w:tab/>
        <w:t xml:space="preserve">Items </w:t>
      </w:r>
      <w:r w:rsidR="002A686D" w:rsidRPr="004D673A">
        <w:t>4.1</w:t>
      </w:r>
      <w:r w:rsidR="002405C0" w:rsidRPr="004D673A">
        <w:t xml:space="preserve"> to </w:t>
      </w:r>
      <w:r w:rsidR="004D673A" w:rsidRPr="004D673A">
        <w:t>5.2.2</w:t>
      </w:r>
    </w:p>
    <w:p w14:paraId="206B205F" w14:textId="4F650973" w:rsidR="002405C0" w:rsidRDefault="0086319A" w:rsidP="002405C0">
      <w:pPr>
        <w:pStyle w:val="Paragraphnonumbers"/>
      </w:pPr>
      <w:r>
        <w:lastRenderedPageBreak/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97323D" w:rsidRPr="004D673A">
        <w:t>Items 4.1 to 5.2.2</w:t>
      </w:r>
    </w:p>
    <w:p w14:paraId="572B7967" w14:textId="56C5E83F" w:rsidR="0086319A" w:rsidRDefault="0086319A" w:rsidP="002405C0">
      <w:pPr>
        <w:pStyle w:val="Paragraphnonumbers"/>
      </w:pPr>
      <w:r>
        <w:t>Charlotte Strickland</w:t>
      </w:r>
      <w:r w:rsidR="008453F7">
        <w:t>, Assistant Project Manager</w:t>
      </w:r>
      <w:r>
        <w:tab/>
      </w:r>
      <w:r>
        <w:tab/>
      </w:r>
      <w:r>
        <w:tab/>
      </w:r>
      <w:r w:rsidRPr="00ED1BCC">
        <w:t xml:space="preserve">Items </w:t>
      </w:r>
      <w:r w:rsidR="00ED1BCC" w:rsidRPr="00ED1BCC">
        <w:t>4.1</w:t>
      </w:r>
      <w:r w:rsidRPr="00ED1BCC">
        <w:t xml:space="preserve"> to </w:t>
      </w:r>
      <w:r w:rsidR="00ED1BCC" w:rsidRPr="00ED1BCC">
        <w:t>4.1.3,</w:t>
      </w:r>
      <w:r w:rsidR="00ED1BCC">
        <w:t xml:space="preserve"> and 5.1 to 5.2.2</w:t>
      </w:r>
    </w:p>
    <w:p w14:paraId="48C59EE6" w14:textId="78250E31" w:rsidR="002405C0" w:rsidRDefault="00955AC6" w:rsidP="002405C0">
      <w:pPr>
        <w:pStyle w:val="Paragraphnonumbers"/>
      </w:pPr>
      <w:r>
        <w:t>Cara Gibbons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>th Technology Assessment Adviser</w:t>
      </w:r>
      <w:r w:rsidR="002405C0">
        <w:tab/>
      </w:r>
      <w:r w:rsidR="002405C0" w:rsidRPr="00944FAE">
        <w:t xml:space="preserve">Items </w:t>
      </w:r>
      <w:r w:rsidR="00944FAE" w:rsidRPr="00944FAE">
        <w:t>4.1</w:t>
      </w:r>
      <w:r w:rsidR="002405C0" w:rsidRPr="00944FAE">
        <w:t xml:space="preserve"> to </w:t>
      </w:r>
      <w:r w:rsidR="00944FAE" w:rsidRPr="00944FAE">
        <w:t>4.2.2</w:t>
      </w:r>
    </w:p>
    <w:p w14:paraId="606DB4D8" w14:textId="4F50BC50" w:rsidR="002405C0" w:rsidRDefault="00955AC6" w:rsidP="002405C0">
      <w:pPr>
        <w:pStyle w:val="Paragraphnonumbers"/>
      </w:pPr>
      <w:r>
        <w:t>Alice Pritchard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>th Technology Assessment Analyst</w:t>
      </w:r>
      <w:r w:rsidR="002405C0">
        <w:tab/>
      </w:r>
      <w:r w:rsidR="000D3AA7" w:rsidRPr="00944FAE">
        <w:t>Items 4.1 to 4.2.2</w:t>
      </w:r>
    </w:p>
    <w:p w14:paraId="7F67649D" w14:textId="4F029164" w:rsidR="0086319A" w:rsidRDefault="00955AC6" w:rsidP="0086319A">
      <w:pPr>
        <w:pStyle w:val="Paragraphnonumbers"/>
      </w:pPr>
      <w:r>
        <w:t>Vicky Kelly</w:t>
      </w:r>
      <w:r w:rsidR="0086319A" w:rsidRPr="002B5720">
        <w:t xml:space="preserve">, </w:t>
      </w:r>
      <w:r w:rsidR="0086319A" w:rsidRPr="001501C0">
        <w:t>Hea</w:t>
      </w:r>
      <w:r w:rsidR="0086319A">
        <w:t>l</w:t>
      </w:r>
      <w:r w:rsidR="0086319A" w:rsidRPr="001501C0">
        <w:t>th Technology Assessment Adviser</w:t>
      </w:r>
      <w:r w:rsidR="0086319A">
        <w:tab/>
      </w:r>
      <w:r>
        <w:tab/>
      </w:r>
      <w:r w:rsidR="0086319A" w:rsidRPr="000D3AA7">
        <w:t xml:space="preserve">Items </w:t>
      </w:r>
      <w:r w:rsidR="000D3AA7" w:rsidRPr="000D3AA7">
        <w:t>5.1</w:t>
      </w:r>
      <w:r w:rsidR="0086319A" w:rsidRPr="000D3AA7">
        <w:t xml:space="preserve"> to </w:t>
      </w:r>
      <w:r w:rsidR="000D3AA7" w:rsidRPr="000D3AA7">
        <w:t>5.2.2</w:t>
      </w:r>
    </w:p>
    <w:p w14:paraId="2B1FD627" w14:textId="7A053C3E" w:rsidR="0086319A" w:rsidRDefault="00955AC6" w:rsidP="002405C0">
      <w:pPr>
        <w:pStyle w:val="Paragraphnonumbers"/>
      </w:pPr>
      <w:r>
        <w:t>Anuja Chatterjee</w:t>
      </w:r>
      <w:r w:rsidR="0086319A" w:rsidRPr="002B5720">
        <w:t xml:space="preserve">, </w:t>
      </w:r>
      <w:r w:rsidR="0086319A" w:rsidRPr="001501C0">
        <w:t>Hea</w:t>
      </w:r>
      <w:r w:rsidR="0086319A">
        <w:t>l</w:t>
      </w:r>
      <w:r w:rsidR="0086319A" w:rsidRPr="001501C0">
        <w:t>th Technology Assessment Analyst</w:t>
      </w:r>
      <w:r w:rsidR="0086319A">
        <w:tab/>
      </w:r>
      <w:r w:rsidR="00CB7E7E" w:rsidRPr="000D3AA7">
        <w:t>Items 5.1 to 5.2.2</w:t>
      </w:r>
    </w:p>
    <w:p w14:paraId="489A7A21" w14:textId="349B17B7" w:rsidR="002405C0" w:rsidRPr="006231D3" w:rsidRDefault="002405C0" w:rsidP="002405C0">
      <w:pPr>
        <w:pStyle w:val="Heading3unnumbered"/>
      </w:pPr>
      <w:bookmarkStart w:id="0" w:name="_Hlk1984286"/>
      <w:r>
        <w:t>External assessment group</w:t>
      </w:r>
      <w:r w:rsidRPr="006231D3">
        <w:t xml:space="preserve"> representatives present</w:t>
      </w:r>
    </w:p>
    <w:bookmarkEnd w:id="0"/>
    <w:p w14:paraId="694C13B6" w14:textId="37B158F5" w:rsidR="002405C0" w:rsidRPr="00ED2FE3" w:rsidRDefault="00741B65" w:rsidP="002405C0">
      <w:pPr>
        <w:pStyle w:val="Paragraphnonumbers"/>
      </w:pPr>
      <w:r>
        <w:t>Andrew Sutton</w:t>
      </w:r>
      <w:r w:rsidR="002405C0">
        <w:t xml:space="preserve">, </w:t>
      </w:r>
      <w:r>
        <w:t>Birmingham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ED2FE3">
        <w:t xml:space="preserve">Items </w:t>
      </w:r>
      <w:r w:rsidR="00ED2FE3" w:rsidRPr="00ED2FE3">
        <w:t>4.1</w:t>
      </w:r>
      <w:r w:rsidR="002405C0" w:rsidRPr="00ED2FE3">
        <w:t xml:space="preserve"> to </w:t>
      </w:r>
      <w:r w:rsidR="00ED2FE3" w:rsidRPr="00ED2FE3">
        <w:t>4.1.3</w:t>
      </w:r>
    </w:p>
    <w:p w14:paraId="269D1126" w14:textId="40D666A3" w:rsidR="002405C0" w:rsidRDefault="003D2FAA" w:rsidP="002405C0">
      <w:pPr>
        <w:pStyle w:val="Paragraphnonumbers"/>
      </w:pPr>
      <w:r w:rsidRPr="00ED2FE3">
        <w:t xml:space="preserve">Dan </w:t>
      </w:r>
      <w:r w:rsidR="00D9209E" w:rsidRPr="00ED2FE3">
        <w:t>Gallacher</w:t>
      </w:r>
      <w:r w:rsidR="002405C0" w:rsidRPr="00ED2FE3">
        <w:t xml:space="preserve">, </w:t>
      </w:r>
      <w:r w:rsidR="00D9209E" w:rsidRPr="00ED2FE3">
        <w:t>Birmingham</w:t>
      </w:r>
      <w:r w:rsidR="002405C0" w:rsidRPr="00ED2FE3">
        <w:tab/>
      </w:r>
      <w:r w:rsidR="002405C0" w:rsidRPr="00ED2FE3">
        <w:tab/>
      </w:r>
      <w:r w:rsidR="002405C0" w:rsidRPr="00ED2FE3">
        <w:tab/>
      </w:r>
      <w:r w:rsidR="002405C0" w:rsidRPr="00ED2FE3">
        <w:tab/>
      </w:r>
      <w:r w:rsidR="002405C0" w:rsidRPr="00ED2FE3">
        <w:tab/>
        <w:t xml:space="preserve">Items </w:t>
      </w:r>
      <w:r w:rsidR="00ED2FE3" w:rsidRPr="00ED2FE3">
        <w:t xml:space="preserve">4.1 </w:t>
      </w:r>
      <w:r w:rsidR="002405C0" w:rsidRPr="00ED2FE3">
        <w:t xml:space="preserve">to </w:t>
      </w:r>
      <w:r w:rsidR="00ED2FE3" w:rsidRPr="00ED2FE3">
        <w:t>4.1.3</w:t>
      </w:r>
    </w:p>
    <w:p w14:paraId="72A7A516" w14:textId="4B6E64F7" w:rsidR="002405C0" w:rsidRPr="00085585" w:rsidRDefault="00E61526" w:rsidP="002405C0">
      <w:pPr>
        <w:pStyle w:val="Paragraphnonumbers"/>
      </w:pPr>
      <w:r>
        <w:t>Kate Ren</w:t>
      </w:r>
      <w:r w:rsidR="002405C0" w:rsidRPr="00085585">
        <w:t>,</w:t>
      </w:r>
      <w:r w:rsidR="002405C0">
        <w:t xml:space="preserve"> </w:t>
      </w:r>
      <w:r>
        <w:t>S</w:t>
      </w:r>
      <w:r w:rsidR="00C31993">
        <w:t>cHARR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FF050B">
        <w:t xml:space="preserve">Items </w:t>
      </w:r>
      <w:r w:rsidR="00FF050B" w:rsidRPr="00FF050B">
        <w:t>5.1</w:t>
      </w:r>
      <w:r w:rsidR="002405C0" w:rsidRPr="00FF050B">
        <w:t xml:space="preserve"> to </w:t>
      </w:r>
      <w:r w:rsidR="00FF050B" w:rsidRPr="00FF050B">
        <w:t>5.1.3</w:t>
      </w:r>
    </w:p>
    <w:p w14:paraId="2475255F" w14:textId="3D745F44" w:rsidR="002405C0" w:rsidRPr="00085585" w:rsidRDefault="00604F5C" w:rsidP="002405C0">
      <w:pPr>
        <w:pStyle w:val="Paragraphnonumbers"/>
      </w:pPr>
      <w:r>
        <w:t xml:space="preserve">Aline </w:t>
      </w:r>
      <w:proofErr w:type="spellStart"/>
      <w:r>
        <w:t>N</w:t>
      </w:r>
      <w:r w:rsidR="00D429F4">
        <w:t>a</w:t>
      </w:r>
      <w:r>
        <w:t>vega</w:t>
      </w:r>
      <w:proofErr w:type="spellEnd"/>
      <w:r>
        <w:t xml:space="preserve"> Biz</w:t>
      </w:r>
      <w:r w:rsidR="002405C0" w:rsidRPr="00085585">
        <w:t xml:space="preserve">, </w:t>
      </w:r>
      <w:r w:rsidR="00C31993">
        <w:t>ScHARR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106E3B">
        <w:t xml:space="preserve">Items </w:t>
      </w:r>
      <w:r w:rsidR="00106E3B" w:rsidRPr="00106E3B">
        <w:t>5.1 to 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7E671BE5" w:rsidR="002405C0" w:rsidRPr="00085585" w:rsidRDefault="00E1733C" w:rsidP="002405C0">
      <w:pPr>
        <w:pStyle w:val="Paragraphnonumbers"/>
      </w:pPr>
      <w:r>
        <w:t>Professor John Bridgewater</w:t>
      </w:r>
      <w:r w:rsidR="002405C0" w:rsidRPr="00085585">
        <w:t xml:space="preserve">, </w:t>
      </w:r>
      <w:r w:rsidR="00457D51">
        <w:t xml:space="preserve">Professor of Medical Oncology, clinical expert nominated by </w:t>
      </w:r>
      <w:r w:rsidR="00457D51" w:rsidRPr="00CF2D1A">
        <w:t>AMMF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CC68A2">
        <w:t xml:space="preserve">Items </w:t>
      </w:r>
      <w:r w:rsidR="00CC68A2" w:rsidRPr="00CC68A2">
        <w:t>4.1</w:t>
      </w:r>
      <w:r w:rsidR="002405C0" w:rsidRPr="00CC68A2">
        <w:t xml:space="preserve"> to </w:t>
      </w:r>
      <w:r w:rsidR="00CC68A2" w:rsidRPr="00CC68A2">
        <w:t>4.1.3</w:t>
      </w:r>
    </w:p>
    <w:p w14:paraId="41F746FD" w14:textId="1D7C5666" w:rsidR="002405C0" w:rsidRPr="00085585" w:rsidRDefault="00B03EFA" w:rsidP="002405C0">
      <w:pPr>
        <w:pStyle w:val="Paragraphnonumbers"/>
      </w:pPr>
      <w:r>
        <w:t>Dr Anthony Maddox</w:t>
      </w:r>
      <w:r w:rsidR="002405C0" w:rsidRPr="00085585">
        <w:t xml:space="preserve">, </w:t>
      </w:r>
      <w:r w:rsidR="006A18F0">
        <w:t>Consultant Cellular Pathologist, clinical expert nominated by RC</w:t>
      </w:r>
      <w:r w:rsidR="006A18F0" w:rsidRPr="006E1408">
        <w:t xml:space="preserve"> Pathologists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CC68A2" w:rsidRPr="00CC68A2">
        <w:t>Items 4.1 to 4.1.3</w:t>
      </w:r>
    </w:p>
    <w:p w14:paraId="3EDD00EB" w14:textId="77777777" w:rsidR="00CC68A2" w:rsidRDefault="004D7643" w:rsidP="002405C0">
      <w:pPr>
        <w:pStyle w:val="Paragraphnonumbers"/>
      </w:pPr>
      <w:r>
        <w:t>Lynda Hiscoke</w:t>
      </w:r>
      <w:r w:rsidR="002405C0" w:rsidRPr="00085585">
        <w:t xml:space="preserve">, </w:t>
      </w:r>
      <w:r w:rsidR="00843462" w:rsidRPr="008566BC">
        <w:t xml:space="preserve">Patient expert nominated by </w:t>
      </w:r>
      <w:r w:rsidR="00843462" w:rsidRPr="00333184">
        <w:t>Ovarian</w:t>
      </w:r>
      <w:r w:rsidR="00843462" w:rsidRPr="008566BC">
        <w:t xml:space="preserve"> Cancer Action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BC2295">
        <w:tab/>
      </w:r>
      <w:r w:rsidR="00BC2295">
        <w:tab/>
      </w:r>
      <w:r w:rsidR="00BC2295">
        <w:tab/>
      </w:r>
      <w:r w:rsidR="00BC2295">
        <w:tab/>
      </w:r>
      <w:r w:rsidR="00BC2295">
        <w:tab/>
      </w:r>
      <w:r w:rsidR="00CC68A2" w:rsidRPr="00CC68A2">
        <w:t>Items 4.1 to 4.1.3</w:t>
      </w:r>
    </w:p>
    <w:p w14:paraId="5E393D50" w14:textId="77777777" w:rsidR="00CC68A2" w:rsidRDefault="00703A4D" w:rsidP="003139BC">
      <w:pPr>
        <w:pStyle w:val="Paragraphnonumbers"/>
      </w:pPr>
      <w:r>
        <w:t xml:space="preserve">Ruth Plummer, CDF clinical lead, NHSE </w:t>
      </w:r>
      <w:r w:rsidR="00762D6B">
        <w:t>England</w:t>
      </w:r>
      <w:r w:rsidR="003139BC">
        <w:tab/>
      </w:r>
      <w:r w:rsidR="003139BC">
        <w:tab/>
      </w:r>
      <w:r w:rsidR="00CC68A2" w:rsidRPr="00CC68A2">
        <w:t>Items 4.1 to 4.1.3</w:t>
      </w:r>
    </w:p>
    <w:p w14:paraId="2374AA16" w14:textId="2EBE0410" w:rsidR="00936531" w:rsidRDefault="0087084F" w:rsidP="003139BC">
      <w:pPr>
        <w:pStyle w:val="Paragraphnonumbers"/>
      </w:pPr>
      <w:r w:rsidRPr="7E2FED9A">
        <w:t>Stephen O’Brien</w:t>
      </w:r>
      <w:r w:rsidR="002405C0" w:rsidRPr="00085585">
        <w:t xml:space="preserve">, </w:t>
      </w:r>
      <w:r w:rsidR="00BC2295" w:rsidRPr="008566BC">
        <w:t>CDF clinical lead, NHSE England</w:t>
      </w:r>
      <w:r w:rsidR="002405C0">
        <w:tab/>
      </w:r>
      <w:r w:rsidR="002405C0">
        <w:tab/>
      </w:r>
      <w:r w:rsidR="002405C0" w:rsidRPr="00CC68A2">
        <w:t xml:space="preserve">Items </w:t>
      </w:r>
      <w:r w:rsidR="00CC68A2" w:rsidRPr="00CC68A2">
        <w:t>5.1</w:t>
      </w:r>
      <w:r w:rsidR="002405C0" w:rsidRPr="00CC68A2">
        <w:t xml:space="preserve"> to </w:t>
      </w:r>
      <w:r w:rsidR="00CC68A2" w:rsidRPr="00CC68A2">
        <w:t>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68E117B1" w14:textId="6CE1C43D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8453F7">
        <w:t xml:space="preserve">The </w:t>
      </w:r>
      <w:r w:rsidR="006D50D2" w:rsidRPr="008453F7">
        <w:t>Chair</w:t>
      </w:r>
      <w:r w:rsidR="008453F7" w:rsidRPr="008453F7">
        <w:t>,</w:t>
      </w:r>
      <w:r w:rsidR="008453F7">
        <w:t xml:space="preserve"> Dr Vageesh Jai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59D74C87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</w:t>
      </w:r>
      <w:r w:rsidRPr="00A10C41">
        <w:t xml:space="preserve">apologies from </w:t>
      </w:r>
      <w:r w:rsidR="00C941B5" w:rsidRPr="00A10C41">
        <w:t xml:space="preserve">Dr Ben Searle, </w:t>
      </w:r>
      <w:r w:rsidR="00850178" w:rsidRPr="00A10C41">
        <w:t>Dr Will Sullivan,</w:t>
      </w:r>
      <w:r w:rsidR="00850178" w:rsidRPr="00A10C41">
        <w:tab/>
      </w:r>
      <w:r w:rsidR="00C941B5" w:rsidRPr="00A10C41">
        <w:t>Dr Salman Waqar, Marco Yeung</w:t>
      </w:r>
      <w:r w:rsidR="00850178" w:rsidRPr="00A10C41">
        <w:t>, and Dr Zenas Yiu</w:t>
      </w:r>
      <w:r w:rsidRPr="00A10C41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62FBD55B" w:rsidR="002405C0" w:rsidRPr="00205638" w:rsidRDefault="002405C0" w:rsidP="002405C0">
      <w:pPr>
        <w:pStyle w:val="Level2numbered"/>
        <w:numPr>
          <w:ilvl w:val="1"/>
          <w:numId w:val="5"/>
        </w:numPr>
      </w:pPr>
      <w:r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50776ED5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8453F7" w:rsidRPr="00A10C41">
        <w:t>Wednesday 6</w:t>
      </w:r>
      <w:r w:rsidR="008453F7" w:rsidRPr="00A10C41">
        <w:rPr>
          <w:vertAlign w:val="superscript"/>
        </w:rPr>
        <w:t>th</w:t>
      </w:r>
      <w:r w:rsidR="008453F7" w:rsidRPr="00A10C41">
        <w:t xml:space="preserve"> May 2026.</w:t>
      </w:r>
      <w:r w:rsidRPr="00A10C41">
        <w:t xml:space="preserve"> </w:t>
      </w:r>
    </w:p>
    <w:p w14:paraId="766D22C7" w14:textId="3D8F24B4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2" w:name="_Hlk119512620"/>
      <w:r>
        <w:t xml:space="preserve">Appraisal of </w:t>
      </w:r>
      <w:r w:rsidR="49F2585F">
        <w:t xml:space="preserve">Catumaxomab for intraperitoneal treatment of malignant ascites caused by EpCAM-positive carcinomas when further systemic anticancer treatment is unsuitable </w:t>
      </w:r>
      <w:r w:rsidR="002453E8">
        <w:t>[ID6580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DF55487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8C3842">
        <w:t xml:space="preserve">from </w:t>
      </w:r>
      <w:proofErr w:type="spellStart"/>
      <w:r w:rsidR="00B0599C" w:rsidRPr="008C3842">
        <w:rPr>
          <w:szCs w:val="24"/>
          <w:lang w:eastAsia="en-GB"/>
        </w:rPr>
        <w:t>Pharmanovia</w:t>
      </w:r>
      <w:proofErr w:type="spellEnd"/>
      <w:r w:rsidR="00B0599C" w:rsidRPr="008C3842">
        <w:rPr>
          <w:sz w:val="22"/>
          <w:lang w:eastAsia="en-GB"/>
        </w:rPr>
        <w:t>.</w:t>
      </w:r>
      <w:r>
        <w:t xml:space="preserve"> </w:t>
      </w:r>
    </w:p>
    <w:p w14:paraId="7842EE9C" w14:textId="74907FCA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3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957ED7">
          <w:rPr>
            <w:rStyle w:val="Hyperlink"/>
          </w:rPr>
          <w:t>here</w:t>
        </w:r>
      </w:hyperlink>
      <w:r w:rsidR="00711346" w:rsidRPr="00BA5D4A">
        <w:t>.</w:t>
      </w:r>
      <w:bookmarkEnd w:id="3"/>
    </w:p>
    <w:p w14:paraId="75112DED" w14:textId="5F26BB37" w:rsidR="002405C0" w:rsidRPr="00E00AAB" w:rsidRDefault="002405C0" w:rsidP="00B00099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A41F0">
        <w:t>of the evidence presented to the committee.</w:t>
      </w:r>
      <w:r>
        <w:t xml:space="preserve"> This information was presented to the committee by </w:t>
      </w:r>
      <w:r w:rsidR="003D6152" w:rsidRPr="00F25ACA">
        <w:t>Dr Miranda Trevor</w:t>
      </w:r>
      <w:r w:rsidR="00F25ACA">
        <w:t xml:space="preserve">, </w:t>
      </w:r>
      <w:r w:rsidR="003D6152" w:rsidRPr="00F25ACA">
        <w:t>Prof. Sofia Dias</w:t>
      </w:r>
      <w:r w:rsidR="00F25ACA">
        <w:t>, and Paul Caulfield</w:t>
      </w:r>
      <w:r w:rsidRPr="00F25ACA">
        <w:t>.</w:t>
      </w:r>
      <w:r>
        <w:t xml:space="preserve"> </w:t>
      </w:r>
      <w:bookmarkEnd w:id="4"/>
    </w:p>
    <w:p w14:paraId="2F1BDE47" w14:textId="1E523547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8D3555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52EF5081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001204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15B18D64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957ED7">
          <w:rPr>
            <w:rStyle w:val="Hyperlink"/>
          </w:rPr>
          <w:t>topic webpage</w:t>
        </w:r>
      </w:hyperlink>
      <w:r>
        <w:t xml:space="preserve"> in due course.</w:t>
      </w:r>
    </w:p>
    <w:bookmarkEnd w:id="2"/>
    <w:p w14:paraId="223963D0" w14:textId="4D694A65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283D0B" w:rsidRPr="00283D0B">
        <w:rPr>
          <w:rFonts w:cs="Arial"/>
        </w:rPr>
        <w:t>Histamine dihydrochloride with interleukin-2 for maintenance treatment of acute myeloid leukaemia [ID1627</w:t>
      </w:r>
      <w:r w:rsidR="00283D0B" w:rsidRPr="00AA4E96">
        <w:rPr>
          <w:rFonts w:cs="Arial"/>
          <w:u w:val="single"/>
        </w:rPr>
        <w:t>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5947AB08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8453F7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</w:t>
      </w:r>
      <w:r w:rsidR="00D31677">
        <w:t>CDF clinical lead</w:t>
      </w:r>
      <w:r w:rsidRPr="00205638">
        <w:t xml:space="preserve">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8E23AC">
        <w:t xml:space="preserve">from </w:t>
      </w:r>
      <w:r w:rsidR="003D6152" w:rsidRPr="008E23AC">
        <w:rPr>
          <w:sz w:val="22"/>
          <w:lang w:eastAsia="en-GB"/>
        </w:rPr>
        <w:t xml:space="preserve">Brancaster </w:t>
      </w:r>
      <w:r w:rsidR="003D6152" w:rsidRPr="008E23AC">
        <w:rPr>
          <w:szCs w:val="24"/>
          <w:lang w:eastAsia="en-GB"/>
        </w:rPr>
        <w:t>Pharma</w:t>
      </w:r>
      <w:r w:rsidR="003D6152" w:rsidRPr="008E23AC">
        <w:rPr>
          <w:sz w:val="22"/>
          <w:lang w:eastAsia="en-GB"/>
        </w:rPr>
        <w:t>.</w:t>
      </w:r>
      <w:r>
        <w:t xml:space="preserve"> </w:t>
      </w:r>
    </w:p>
    <w:p w14:paraId="30C70F4C" w14:textId="0C7E02E9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="00D31677">
        <w:t>CDF clinical lead</w:t>
      </w:r>
      <w:r w:rsidRPr="00205638">
        <w:t xml:space="preserve">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4051B7">
          <w:rPr>
            <w:rStyle w:val="Hyperlink"/>
          </w:rPr>
          <w:t>here</w:t>
        </w:r>
      </w:hyperlink>
      <w:r w:rsidR="00711346" w:rsidRPr="00711346">
        <w:t>.</w:t>
      </w:r>
    </w:p>
    <w:p w14:paraId="3F4E66E1" w14:textId="023009E9" w:rsidR="002405C0" w:rsidRPr="00E00AAB" w:rsidRDefault="002405C0" w:rsidP="004D673A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277AA3" w:rsidRPr="009F6EB9">
        <w:t>of the consultation comments presented to the committee.</w:t>
      </w:r>
      <w:r w:rsidRPr="009F6EB9">
        <w:t xml:space="preserve"> This information was presented to the committee by </w:t>
      </w:r>
      <w:r w:rsidR="00C941B5" w:rsidRPr="009F6EB9">
        <w:t>the Chair</w:t>
      </w:r>
      <w:r w:rsidRPr="009F6EB9">
        <w:t>.</w:t>
      </w:r>
      <w:r>
        <w:t xml:space="preserve"> </w:t>
      </w:r>
    </w:p>
    <w:p w14:paraId="3DCDA8CB" w14:textId="5E6D692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2B13A9">
        <w:t>CDF clinical lead</w:t>
      </w:r>
      <w:r w:rsidRPr="00F625A9">
        <w:t>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473E1BAD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8D3555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6E8896D" w14:textId="33B9B8F4" w:rsidR="00DA74FB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4051B7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CF544F6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8453F7">
        <w:t>Wednesday 8</w:t>
      </w:r>
      <w:r w:rsidR="008453F7" w:rsidRPr="008453F7">
        <w:rPr>
          <w:vertAlign w:val="superscript"/>
        </w:rPr>
        <w:t>th</w:t>
      </w:r>
      <w:r w:rsidR="008453F7">
        <w:t xml:space="preserve"> Jul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8453F7">
        <w:t>9:15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AF470" w14:textId="77777777" w:rsidR="00240841" w:rsidRDefault="00240841" w:rsidP="006231D3">
      <w:r>
        <w:separator/>
      </w:r>
    </w:p>
  </w:endnote>
  <w:endnote w:type="continuationSeparator" w:id="0">
    <w:p w14:paraId="1F14AA9C" w14:textId="77777777" w:rsidR="00240841" w:rsidRDefault="00240841" w:rsidP="006231D3">
      <w:r>
        <w:continuationSeparator/>
      </w:r>
    </w:p>
  </w:endnote>
  <w:endnote w:type="continuationNotice" w:id="1">
    <w:p w14:paraId="5425BBD8" w14:textId="77777777" w:rsidR="00240841" w:rsidRDefault="0024084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15159" w14:textId="77777777" w:rsidR="00240841" w:rsidRDefault="00240841" w:rsidP="006231D3">
      <w:r>
        <w:separator/>
      </w:r>
    </w:p>
  </w:footnote>
  <w:footnote w:type="continuationSeparator" w:id="0">
    <w:p w14:paraId="1641AFDF" w14:textId="77777777" w:rsidR="00240841" w:rsidRDefault="00240841" w:rsidP="006231D3">
      <w:r>
        <w:continuationSeparator/>
      </w:r>
    </w:p>
  </w:footnote>
  <w:footnote w:type="continuationNotice" w:id="1">
    <w:p w14:paraId="5CA0F401" w14:textId="77777777" w:rsidR="00240841" w:rsidRDefault="0024084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204"/>
    <w:rsid w:val="0002137C"/>
    <w:rsid w:val="000270D3"/>
    <w:rsid w:val="00031524"/>
    <w:rsid w:val="000337B2"/>
    <w:rsid w:val="000378E9"/>
    <w:rsid w:val="00040BED"/>
    <w:rsid w:val="000411A2"/>
    <w:rsid w:val="00044FC1"/>
    <w:rsid w:val="00053C24"/>
    <w:rsid w:val="00055317"/>
    <w:rsid w:val="000579B5"/>
    <w:rsid w:val="00063633"/>
    <w:rsid w:val="000666C4"/>
    <w:rsid w:val="00067BC1"/>
    <w:rsid w:val="00080C80"/>
    <w:rsid w:val="00083CF9"/>
    <w:rsid w:val="00085585"/>
    <w:rsid w:val="000A2080"/>
    <w:rsid w:val="000A271F"/>
    <w:rsid w:val="000A3C2F"/>
    <w:rsid w:val="000A5845"/>
    <w:rsid w:val="000A687D"/>
    <w:rsid w:val="000C171D"/>
    <w:rsid w:val="000C4E08"/>
    <w:rsid w:val="000C79CC"/>
    <w:rsid w:val="000D1197"/>
    <w:rsid w:val="000D3AA7"/>
    <w:rsid w:val="000D5F50"/>
    <w:rsid w:val="000E27E6"/>
    <w:rsid w:val="000F04B6"/>
    <w:rsid w:val="000F4815"/>
    <w:rsid w:val="000F4E0D"/>
    <w:rsid w:val="0010461D"/>
    <w:rsid w:val="00106E3B"/>
    <w:rsid w:val="0011038B"/>
    <w:rsid w:val="001110A0"/>
    <w:rsid w:val="00112212"/>
    <w:rsid w:val="001153A6"/>
    <w:rsid w:val="00116343"/>
    <w:rsid w:val="00120E35"/>
    <w:rsid w:val="0012100C"/>
    <w:rsid w:val="001220B1"/>
    <w:rsid w:val="00135794"/>
    <w:rsid w:val="001420B9"/>
    <w:rsid w:val="00147A59"/>
    <w:rsid w:val="001501C0"/>
    <w:rsid w:val="00161397"/>
    <w:rsid w:val="001662DA"/>
    <w:rsid w:val="001671F5"/>
    <w:rsid w:val="00167902"/>
    <w:rsid w:val="00196E93"/>
    <w:rsid w:val="001A18CE"/>
    <w:rsid w:val="001C38B8"/>
    <w:rsid w:val="001C5FB8"/>
    <w:rsid w:val="001D769D"/>
    <w:rsid w:val="001E1376"/>
    <w:rsid w:val="001E6093"/>
    <w:rsid w:val="001E6259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841"/>
    <w:rsid w:val="00240933"/>
    <w:rsid w:val="002453E8"/>
    <w:rsid w:val="00250F16"/>
    <w:rsid w:val="002679D9"/>
    <w:rsid w:val="002748D1"/>
    <w:rsid w:val="00277AA3"/>
    <w:rsid w:val="00277DAE"/>
    <w:rsid w:val="00280DC6"/>
    <w:rsid w:val="002812C9"/>
    <w:rsid w:val="00283D0B"/>
    <w:rsid w:val="002851FD"/>
    <w:rsid w:val="002A34E2"/>
    <w:rsid w:val="002A686D"/>
    <w:rsid w:val="002B13A9"/>
    <w:rsid w:val="002B5720"/>
    <w:rsid w:val="002C258D"/>
    <w:rsid w:val="002C660B"/>
    <w:rsid w:val="002C7A84"/>
    <w:rsid w:val="002D1A7F"/>
    <w:rsid w:val="002D4431"/>
    <w:rsid w:val="002E7EB0"/>
    <w:rsid w:val="002F3D4E"/>
    <w:rsid w:val="002F5606"/>
    <w:rsid w:val="0030059A"/>
    <w:rsid w:val="00312ED4"/>
    <w:rsid w:val="003139BC"/>
    <w:rsid w:val="00337868"/>
    <w:rsid w:val="003416BC"/>
    <w:rsid w:val="00344EA6"/>
    <w:rsid w:val="00350071"/>
    <w:rsid w:val="00362E8E"/>
    <w:rsid w:val="00370813"/>
    <w:rsid w:val="003744BB"/>
    <w:rsid w:val="00377867"/>
    <w:rsid w:val="00382A35"/>
    <w:rsid w:val="003965A8"/>
    <w:rsid w:val="003A2CF7"/>
    <w:rsid w:val="003A3447"/>
    <w:rsid w:val="003A4E3F"/>
    <w:rsid w:val="003A4F8A"/>
    <w:rsid w:val="003B6D91"/>
    <w:rsid w:val="003C1D05"/>
    <w:rsid w:val="003C2EEF"/>
    <w:rsid w:val="003D0F29"/>
    <w:rsid w:val="003D2FAA"/>
    <w:rsid w:val="003D4563"/>
    <w:rsid w:val="003D5F9F"/>
    <w:rsid w:val="003D6152"/>
    <w:rsid w:val="003E005F"/>
    <w:rsid w:val="003E00F3"/>
    <w:rsid w:val="003E3BA6"/>
    <w:rsid w:val="003E5516"/>
    <w:rsid w:val="003E65BA"/>
    <w:rsid w:val="003F4378"/>
    <w:rsid w:val="003F5516"/>
    <w:rsid w:val="003F6DB2"/>
    <w:rsid w:val="00402715"/>
    <w:rsid w:val="00402DFB"/>
    <w:rsid w:val="004051B7"/>
    <w:rsid w:val="004062D9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2D0B"/>
    <w:rsid w:val="00456A6D"/>
    <w:rsid w:val="00457D51"/>
    <w:rsid w:val="00463336"/>
    <w:rsid w:val="00463370"/>
    <w:rsid w:val="00465E35"/>
    <w:rsid w:val="00475BF5"/>
    <w:rsid w:val="004931C7"/>
    <w:rsid w:val="004B26B7"/>
    <w:rsid w:val="004B40C4"/>
    <w:rsid w:val="004B42D8"/>
    <w:rsid w:val="004B45D0"/>
    <w:rsid w:val="004B4E39"/>
    <w:rsid w:val="004D54BC"/>
    <w:rsid w:val="004D673A"/>
    <w:rsid w:val="004D7643"/>
    <w:rsid w:val="004E02E2"/>
    <w:rsid w:val="004E5E9F"/>
    <w:rsid w:val="004F211C"/>
    <w:rsid w:val="00506137"/>
    <w:rsid w:val="005065A3"/>
    <w:rsid w:val="00507F46"/>
    <w:rsid w:val="005113A9"/>
    <w:rsid w:val="005312CF"/>
    <w:rsid w:val="00534D26"/>
    <w:rsid w:val="005360C8"/>
    <w:rsid w:val="00540FB2"/>
    <w:rsid w:val="00556AD2"/>
    <w:rsid w:val="00585A02"/>
    <w:rsid w:val="00591110"/>
    <w:rsid w:val="00593560"/>
    <w:rsid w:val="00596F1C"/>
    <w:rsid w:val="005A21EC"/>
    <w:rsid w:val="005B7294"/>
    <w:rsid w:val="005C0A14"/>
    <w:rsid w:val="005D2B46"/>
    <w:rsid w:val="005E24AD"/>
    <w:rsid w:val="005E2873"/>
    <w:rsid w:val="005E2FA2"/>
    <w:rsid w:val="005E6B2F"/>
    <w:rsid w:val="005E6B69"/>
    <w:rsid w:val="005F661E"/>
    <w:rsid w:val="00603397"/>
    <w:rsid w:val="00604F5C"/>
    <w:rsid w:val="00611CB1"/>
    <w:rsid w:val="00613786"/>
    <w:rsid w:val="00614669"/>
    <w:rsid w:val="006231D3"/>
    <w:rsid w:val="00623B6E"/>
    <w:rsid w:val="006304E2"/>
    <w:rsid w:val="00630BAF"/>
    <w:rsid w:val="0063460A"/>
    <w:rsid w:val="0064247C"/>
    <w:rsid w:val="00643C23"/>
    <w:rsid w:val="00650EE9"/>
    <w:rsid w:val="00654704"/>
    <w:rsid w:val="0066652E"/>
    <w:rsid w:val="00670F87"/>
    <w:rsid w:val="006712CE"/>
    <w:rsid w:val="0067259D"/>
    <w:rsid w:val="00682F9B"/>
    <w:rsid w:val="00683EA8"/>
    <w:rsid w:val="006913D9"/>
    <w:rsid w:val="006A18F0"/>
    <w:rsid w:val="006B324A"/>
    <w:rsid w:val="006B4C67"/>
    <w:rsid w:val="006C3927"/>
    <w:rsid w:val="006C3C5D"/>
    <w:rsid w:val="006C41BC"/>
    <w:rsid w:val="006D2313"/>
    <w:rsid w:val="006D3185"/>
    <w:rsid w:val="006D4FAC"/>
    <w:rsid w:val="006D50D2"/>
    <w:rsid w:val="006F3468"/>
    <w:rsid w:val="007019D5"/>
    <w:rsid w:val="00703A4D"/>
    <w:rsid w:val="00703EEC"/>
    <w:rsid w:val="007068E1"/>
    <w:rsid w:val="00711346"/>
    <w:rsid w:val="0072698F"/>
    <w:rsid w:val="00741B65"/>
    <w:rsid w:val="007507BD"/>
    <w:rsid w:val="00755E0E"/>
    <w:rsid w:val="007574E0"/>
    <w:rsid w:val="00761C9C"/>
    <w:rsid w:val="00762D6B"/>
    <w:rsid w:val="00765321"/>
    <w:rsid w:val="00765E2B"/>
    <w:rsid w:val="00770624"/>
    <w:rsid w:val="00774747"/>
    <w:rsid w:val="00782C9C"/>
    <w:rsid w:val="007851C3"/>
    <w:rsid w:val="007A0762"/>
    <w:rsid w:val="007A3DC0"/>
    <w:rsid w:val="007A41F0"/>
    <w:rsid w:val="007A468B"/>
    <w:rsid w:val="007A49B2"/>
    <w:rsid w:val="007A689D"/>
    <w:rsid w:val="007A77E4"/>
    <w:rsid w:val="007B232B"/>
    <w:rsid w:val="007B5879"/>
    <w:rsid w:val="007C0100"/>
    <w:rsid w:val="007C331F"/>
    <w:rsid w:val="007C5EC3"/>
    <w:rsid w:val="007D0D24"/>
    <w:rsid w:val="007E4BBA"/>
    <w:rsid w:val="007F0C78"/>
    <w:rsid w:val="007F5E7F"/>
    <w:rsid w:val="008026FE"/>
    <w:rsid w:val="00805D23"/>
    <w:rsid w:val="00811CE7"/>
    <w:rsid w:val="00814FF4"/>
    <w:rsid w:val="00816C9D"/>
    <w:rsid w:val="008236B6"/>
    <w:rsid w:val="00835FBC"/>
    <w:rsid w:val="00842ACF"/>
    <w:rsid w:val="00843462"/>
    <w:rsid w:val="008451A1"/>
    <w:rsid w:val="008453F7"/>
    <w:rsid w:val="00850178"/>
    <w:rsid w:val="00850C0E"/>
    <w:rsid w:val="0085133E"/>
    <w:rsid w:val="008606FA"/>
    <w:rsid w:val="0086319A"/>
    <w:rsid w:val="00863CC2"/>
    <w:rsid w:val="0087084F"/>
    <w:rsid w:val="0088566F"/>
    <w:rsid w:val="008937E0"/>
    <w:rsid w:val="00894840"/>
    <w:rsid w:val="008B67E0"/>
    <w:rsid w:val="008C2E54"/>
    <w:rsid w:val="008C3842"/>
    <w:rsid w:val="008C3DD4"/>
    <w:rsid w:val="008C42E7"/>
    <w:rsid w:val="008C44A2"/>
    <w:rsid w:val="008D3555"/>
    <w:rsid w:val="008E0E0D"/>
    <w:rsid w:val="008E23AC"/>
    <w:rsid w:val="008E43A3"/>
    <w:rsid w:val="008E75F2"/>
    <w:rsid w:val="008F23CE"/>
    <w:rsid w:val="008F7644"/>
    <w:rsid w:val="00903E68"/>
    <w:rsid w:val="009114CE"/>
    <w:rsid w:val="00922F67"/>
    <w:rsid w:val="00924278"/>
    <w:rsid w:val="00927FE1"/>
    <w:rsid w:val="00936531"/>
    <w:rsid w:val="00937A44"/>
    <w:rsid w:val="009404CF"/>
    <w:rsid w:val="00944C81"/>
    <w:rsid w:val="00944FAE"/>
    <w:rsid w:val="00945826"/>
    <w:rsid w:val="00945AAF"/>
    <w:rsid w:val="00945FE2"/>
    <w:rsid w:val="00947812"/>
    <w:rsid w:val="00955914"/>
    <w:rsid w:val="00955AC6"/>
    <w:rsid w:val="00957ED7"/>
    <w:rsid w:val="009665AE"/>
    <w:rsid w:val="00972C32"/>
    <w:rsid w:val="0097323D"/>
    <w:rsid w:val="009742E7"/>
    <w:rsid w:val="009807BF"/>
    <w:rsid w:val="00986E38"/>
    <w:rsid w:val="0099123B"/>
    <w:rsid w:val="00994987"/>
    <w:rsid w:val="009A797E"/>
    <w:rsid w:val="009B0F74"/>
    <w:rsid w:val="009B1704"/>
    <w:rsid w:val="009B5D1C"/>
    <w:rsid w:val="009E12E3"/>
    <w:rsid w:val="009E20B3"/>
    <w:rsid w:val="009E43F3"/>
    <w:rsid w:val="009E4E35"/>
    <w:rsid w:val="009F4D58"/>
    <w:rsid w:val="009F6EB9"/>
    <w:rsid w:val="00A06F9C"/>
    <w:rsid w:val="00A10C41"/>
    <w:rsid w:val="00A269AF"/>
    <w:rsid w:val="00A35D76"/>
    <w:rsid w:val="00A3610D"/>
    <w:rsid w:val="00A428F8"/>
    <w:rsid w:val="00A446AF"/>
    <w:rsid w:val="00A45CDD"/>
    <w:rsid w:val="00A60AF0"/>
    <w:rsid w:val="00A70955"/>
    <w:rsid w:val="00A750C5"/>
    <w:rsid w:val="00A75315"/>
    <w:rsid w:val="00A768C9"/>
    <w:rsid w:val="00A76B8C"/>
    <w:rsid w:val="00A82301"/>
    <w:rsid w:val="00A82558"/>
    <w:rsid w:val="00A877B1"/>
    <w:rsid w:val="00A973EA"/>
    <w:rsid w:val="00AB595B"/>
    <w:rsid w:val="00AC72E6"/>
    <w:rsid w:val="00AC7782"/>
    <w:rsid w:val="00AC7BD7"/>
    <w:rsid w:val="00AD0E92"/>
    <w:rsid w:val="00AD6F07"/>
    <w:rsid w:val="00AD778C"/>
    <w:rsid w:val="00AE7597"/>
    <w:rsid w:val="00AF3BCA"/>
    <w:rsid w:val="00B00099"/>
    <w:rsid w:val="00B03EFA"/>
    <w:rsid w:val="00B053D4"/>
    <w:rsid w:val="00B0599C"/>
    <w:rsid w:val="00B07D36"/>
    <w:rsid w:val="00B12302"/>
    <w:rsid w:val="00B2300B"/>
    <w:rsid w:val="00B25B2B"/>
    <w:rsid w:val="00B31C79"/>
    <w:rsid w:val="00B429C5"/>
    <w:rsid w:val="00B44763"/>
    <w:rsid w:val="00B45ABC"/>
    <w:rsid w:val="00B46E0C"/>
    <w:rsid w:val="00B52CEF"/>
    <w:rsid w:val="00B62844"/>
    <w:rsid w:val="00B76EE1"/>
    <w:rsid w:val="00B85DE1"/>
    <w:rsid w:val="00B90559"/>
    <w:rsid w:val="00B94A3F"/>
    <w:rsid w:val="00BA07EB"/>
    <w:rsid w:val="00BA4EAD"/>
    <w:rsid w:val="00BA5D4A"/>
    <w:rsid w:val="00BB22E9"/>
    <w:rsid w:val="00BB49D9"/>
    <w:rsid w:val="00BB6E9C"/>
    <w:rsid w:val="00BC2295"/>
    <w:rsid w:val="00BC47C4"/>
    <w:rsid w:val="00BC6C1F"/>
    <w:rsid w:val="00BD1329"/>
    <w:rsid w:val="00BD738F"/>
    <w:rsid w:val="00BE45F7"/>
    <w:rsid w:val="00BF3AE0"/>
    <w:rsid w:val="00BF7C19"/>
    <w:rsid w:val="00C015B8"/>
    <w:rsid w:val="00C02D61"/>
    <w:rsid w:val="00C04D2E"/>
    <w:rsid w:val="00C05BAD"/>
    <w:rsid w:val="00C07341"/>
    <w:rsid w:val="00C1696F"/>
    <w:rsid w:val="00C17067"/>
    <w:rsid w:val="00C3119A"/>
    <w:rsid w:val="00C31993"/>
    <w:rsid w:val="00C4215E"/>
    <w:rsid w:val="00C42FA2"/>
    <w:rsid w:val="00C44314"/>
    <w:rsid w:val="00C51601"/>
    <w:rsid w:val="00C55E3A"/>
    <w:rsid w:val="00C60FE8"/>
    <w:rsid w:val="00C66BF8"/>
    <w:rsid w:val="00C7373D"/>
    <w:rsid w:val="00C75930"/>
    <w:rsid w:val="00C80723"/>
    <w:rsid w:val="00C82EFE"/>
    <w:rsid w:val="00C871D3"/>
    <w:rsid w:val="00C941B5"/>
    <w:rsid w:val="00C941B6"/>
    <w:rsid w:val="00C962BD"/>
    <w:rsid w:val="00C963C4"/>
    <w:rsid w:val="00C978CB"/>
    <w:rsid w:val="00CB14E1"/>
    <w:rsid w:val="00CB339A"/>
    <w:rsid w:val="00CB4466"/>
    <w:rsid w:val="00CB7E7E"/>
    <w:rsid w:val="00CB7FE8"/>
    <w:rsid w:val="00CC68A2"/>
    <w:rsid w:val="00D11E93"/>
    <w:rsid w:val="00D14E64"/>
    <w:rsid w:val="00D2035E"/>
    <w:rsid w:val="00D22F90"/>
    <w:rsid w:val="00D31677"/>
    <w:rsid w:val="00D33D2F"/>
    <w:rsid w:val="00D36E00"/>
    <w:rsid w:val="00D41DD9"/>
    <w:rsid w:val="00D429F4"/>
    <w:rsid w:val="00D70F52"/>
    <w:rsid w:val="00D74026"/>
    <w:rsid w:val="00D91F4F"/>
    <w:rsid w:val="00D9209E"/>
    <w:rsid w:val="00DA0F66"/>
    <w:rsid w:val="00DA1F50"/>
    <w:rsid w:val="00DA74FB"/>
    <w:rsid w:val="00DA78F8"/>
    <w:rsid w:val="00DA7E81"/>
    <w:rsid w:val="00DB3A87"/>
    <w:rsid w:val="00DB7ED3"/>
    <w:rsid w:val="00DC1F86"/>
    <w:rsid w:val="00DD06F9"/>
    <w:rsid w:val="00DF0C5C"/>
    <w:rsid w:val="00DF3B57"/>
    <w:rsid w:val="00DF3C18"/>
    <w:rsid w:val="00E00AAB"/>
    <w:rsid w:val="00E033DA"/>
    <w:rsid w:val="00E11A1D"/>
    <w:rsid w:val="00E16CDD"/>
    <w:rsid w:val="00E1733C"/>
    <w:rsid w:val="00E2211D"/>
    <w:rsid w:val="00E36DCE"/>
    <w:rsid w:val="00E37C8A"/>
    <w:rsid w:val="00E463EA"/>
    <w:rsid w:val="00E46F5D"/>
    <w:rsid w:val="00E53250"/>
    <w:rsid w:val="00E56B48"/>
    <w:rsid w:val="00E60116"/>
    <w:rsid w:val="00E61526"/>
    <w:rsid w:val="00E625F8"/>
    <w:rsid w:val="00E74C57"/>
    <w:rsid w:val="00E77A26"/>
    <w:rsid w:val="00E82B9F"/>
    <w:rsid w:val="00E9120D"/>
    <w:rsid w:val="00E927DA"/>
    <w:rsid w:val="00E93282"/>
    <w:rsid w:val="00E9351A"/>
    <w:rsid w:val="00E9520D"/>
    <w:rsid w:val="00E95304"/>
    <w:rsid w:val="00EA19A3"/>
    <w:rsid w:val="00EA22A4"/>
    <w:rsid w:val="00EA375B"/>
    <w:rsid w:val="00EA4287"/>
    <w:rsid w:val="00EA7444"/>
    <w:rsid w:val="00EB1941"/>
    <w:rsid w:val="00EB326F"/>
    <w:rsid w:val="00EB5697"/>
    <w:rsid w:val="00EC4CE4"/>
    <w:rsid w:val="00EC57DD"/>
    <w:rsid w:val="00ED1BCC"/>
    <w:rsid w:val="00ED2FE3"/>
    <w:rsid w:val="00EE66F9"/>
    <w:rsid w:val="00EF10A4"/>
    <w:rsid w:val="00EF1B45"/>
    <w:rsid w:val="00EF2BE2"/>
    <w:rsid w:val="00F07E8B"/>
    <w:rsid w:val="00F25ACA"/>
    <w:rsid w:val="00F32B92"/>
    <w:rsid w:val="00F3729A"/>
    <w:rsid w:val="00F42F8E"/>
    <w:rsid w:val="00F57A78"/>
    <w:rsid w:val="00F625A9"/>
    <w:rsid w:val="00F728E0"/>
    <w:rsid w:val="00F778A4"/>
    <w:rsid w:val="00F86390"/>
    <w:rsid w:val="00F95663"/>
    <w:rsid w:val="00F97481"/>
    <w:rsid w:val="00FA676B"/>
    <w:rsid w:val="00FB0272"/>
    <w:rsid w:val="00FB7C71"/>
    <w:rsid w:val="00FD0266"/>
    <w:rsid w:val="00FD6A78"/>
    <w:rsid w:val="00FE0A9D"/>
    <w:rsid w:val="00FE1041"/>
    <w:rsid w:val="00FF050B"/>
    <w:rsid w:val="00FF405F"/>
    <w:rsid w:val="00FF4318"/>
    <w:rsid w:val="00FF522D"/>
    <w:rsid w:val="01B0FD0C"/>
    <w:rsid w:val="1DBA6499"/>
    <w:rsid w:val="49F2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774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57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57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77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53BDF6-F19F-4FC7-A3CB-8D527EFA9AE5}"/>
</file>

<file path=customXml/itemProps3.xml><?xml version="1.0" encoding="utf-8"?>
<ds:datastoreItem xmlns:ds="http://schemas.openxmlformats.org/officeDocument/2006/customXml" ds:itemID="{529AF5A2-BD76-42E5-941A-CA7EDCA1B749}"/>
</file>

<file path=customXml/itemProps4.xml><?xml version="1.0" encoding="utf-8"?>
<ds:datastoreItem xmlns:ds="http://schemas.openxmlformats.org/officeDocument/2006/customXml" ds:itemID="{FCF4E690-F027-4B48-9938-EF876F841D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5</Words>
  <Characters>5157</Characters>
  <Application>Microsoft Office Word</Application>
  <DocSecurity>0</DocSecurity>
  <Lines>128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10T07:32:00Z</dcterms:created>
  <dcterms:modified xsi:type="dcterms:W3CDTF">2026-07-1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MSIP_Label_c69d85d5-6d9e-4305-a294-1f636ec0f2d6_SetDate">
    <vt:lpwstr>2023-04-03T18:04:26Z</vt:lpwstr>
  </property>
  <property fmtid="{D5CDD505-2E9C-101B-9397-08002B2CF9AE}" pid="4" name="MediaServiceImageTags">
    <vt:lpwstr/>
  </property>
  <property fmtid="{D5CDD505-2E9C-101B-9397-08002B2CF9AE}" pid="5" name="ContentTypeId">
    <vt:lpwstr>0x010100770076C7B467E54CBA850A724F9F4E9D</vt:lpwstr>
  </property>
  <property fmtid="{D5CDD505-2E9C-101B-9397-08002B2CF9AE}" pid="6" name="MSIP_Label_c69d85d5-6d9e-4305-a294-1f636ec0f2d6_ContentBits">
    <vt:lpwstr>0</vt:lpwstr>
  </property>
  <property fmtid="{D5CDD505-2E9C-101B-9397-08002B2CF9AE}" pid="7" name="MSIP_Label_c69d85d5-6d9e-4305-a294-1f636ec0f2d6_SiteId">
    <vt:lpwstr>6030f479-b342-472d-a5dd-740ff7538de9</vt:lpwstr>
  </property>
  <property fmtid="{D5CDD505-2E9C-101B-9397-08002B2CF9AE}" pid="8" name="MSIP_Label_c69d85d5-6d9e-4305-a294-1f636ec0f2d6_Enabled">
    <vt:lpwstr>true</vt:lpwstr>
  </property>
  <property fmtid="{D5CDD505-2E9C-101B-9397-08002B2CF9AE}" pid="9" name="MSIP_Label_c69d85d5-6d9e-4305-a294-1f636ec0f2d6_Method">
    <vt:lpwstr>Standard</vt:lpwstr>
  </property>
  <property fmtid="{D5CDD505-2E9C-101B-9397-08002B2CF9AE}" pid="10" name="MSIP_Label_c69d85d5-6d9e-4305-a294-1f636ec0f2d6_Name">
    <vt:lpwstr>OFFICIAL</vt:lpwstr>
  </property>
  <property fmtid="{D5CDD505-2E9C-101B-9397-08002B2CF9AE}" pid="11" name="MSIP_Label_c69d85d5-6d9e-4305-a294-1f636ec0f2d6_ActionId">
    <vt:lpwstr>c2d4595b-fd08-4b04-879d-47d540da412f</vt:lpwstr>
  </property>
</Properties>
</file>